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Esto es una prueba] {custom-style=</w:t>
      </w:r>
      <w:r>
        <w:t xml:space="preserve">“</w:t>
      </w:r>
      <w:r>
        <w:t xml:space="preserve">Prueba</w:t>
      </w:r>
      <w:r>
        <w:t xml:space="preserve">”</w:t>
      </w:r>
      <w:r>
        <w:t xml:space="preserve">}</w:t>
      </w:r>
    </w:p>
    <w:p>
      <w:pPr>
        <w:pStyle w:val="EstiloTable1"/>
      </w:pPr>
      <w:r>
        <w:t xml:space="preserve">CABECERA1|CABECERA2|</w:t>
      </w:r>
    </w:p>
    <w:p>
      <w:pPr>
        <w:pStyle w:val="EstiloTable1"/>
      </w:pPr>
      <w:r>
        <w:t xml:space="preserve">|DATO1|DATO2|</w:t>
      </w:r>
    </w:p>
    <w:sectPr w:rsidR="00511379" w:rsidRPr="00511379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170CD2DE"/>
    <w:multiLevelType w:val="multilevel"/>
    <w:tmpl w:val="5CBE41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link w:val="DefinitionCar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Prueba" w:type="paragraph">
    <w:name w:val="Prueba"/>
    <w:basedOn w:val="Definition"/>
    <w:link w:val="PruebaCar"/>
    <w:qFormat/>
    <w:rsid w:val="00511379"/>
    <w:rPr>
      <w:rFonts w:ascii="Arial Narrow" w:hAnsi="Arial Narrow"/>
      <w:b/>
      <w:i/>
      <w:color w:themeColor="text2" w:themeTint="99" w:val="548DD4"/>
      <w:sz w:val="48"/>
      <w:szCs w:val="48"/>
    </w:rPr>
  </w:style>
  <w:style w:customStyle="1" w:styleId="DefinitionCar" w:type="character">
    <w:name w:val="Definition Car"/>
    <w:basedOn w:val="Fuentedeprrafopredeter"/>
    <w:link w:val="Definition"/>
    <w:rsid w:val="00511379"/>
  </w:style>
  <w:style w:customStyle="1" w:styleId="PruebaCar" w:type="character">
    <w:name w:val="Prueba Car"/>
    <w:basedOn w:val="DefinitionCar"/>
    <w:link w:val="Prueba"/>
    <w:rsid w:val="00511379"/>
    <w:rPr>
      <w:rFonts w:ascii="Arial Narrow" w:hAnsi="Arial Narrow"/>
      <w:b/>
      <w:i/>
      <w:color w:themeColor="text2" w:themeTint="99" w:val="548DD4"/>
      <w:sz w:val="48"/>
      <w:szCs w:val="48"/>
    </w:rPr>
  </w:style>
  <w:style w:styleId="Tabladecuadrcula1clara" w:type="table">
    <w:name w:val="Grid Table 1 Light"/>
    <w:basedOn w:val="Tablanormal"/>
    <w:rsid w:val="00BF5518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shd w:color="auto" w:fill="A6A6A6" w:themeFill="background1" w:themeFillShade="A6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" w:type="table">
    <w:name w:val="Table Grid"/>
    <w:basedOn w:val="Tablanormal"/>
    <w:rsid w:val="00BF551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EstiloTable1" w:type="table">
    <w:name w:val="EstiloTable1"/>
    <w:basedOn w:val="Tablanormal"/>
    <w:uiPriority w:val="99"/>
    <w:rsid w:val="00A36C7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EstiloTable1">
    <w:name w:val="EstiloTable1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6</Words>
  <Characters>368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07:37:36Z</dcterms:created>
  <dcterms:modified xsi:type="dcterms:W3CDTF">2022-04-01T0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